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EEFE77" w14:textId="58EE0E57" w:rsidR="00885904" w:rsidRPr="006E79CB" w:rsidRDefault="00CF497E" w:rsidP="00885904">
      <w:pPr>
        <w:jc w:val="center"/>
        <w:rPr>
          <w:rFonts w:eastAsia="ＭＳ ゴシック"/>
          <w:sz w:val="28"/>
        </w:rPr>
      </w:pPr>
      <w:r>
        <w:rPr>
          <w:rFonts w:eastAsia="ＭＳ ゴシック" w:hint="eastAsia"/>
          <w:sz w:val="28"/>
        </w:rPr>
        <w:t>職務経歴</w:t>
      </w:r>
      <w:r w:rsidR="00885904" w:rsidRPr="006E79CB">
        <w:rPr>
          <w:rFonts w:eastAsia="ＭＳ ゴシック" w:hint="eastAsia"/>
          <w:sz w:val="28"/>
        </w:rPr>
        <w:t>書</w:t>
      </w:r>
    </w:p>
    <w:p w14:paraId="5AA4E2C9" w14:textId="77777777" w:rsidR="00885904" w:rsidRPr="006E79CB" w:rsidRDefault="00885904" w:rsidP="00885904">
      <w:pPr>
        <w:ind w:right="3"/>
        <w:rPr>
          <w:sz w:val="20"/>
        </w:rPr>
      </w:pPr>
    </w:p>
    <w:p w14:paraId="09048AC2" w14:textId="2BB45CED" w:rsidR="00885904" w:rsidRDefault="00CF497E" w:rsidP="00CF497E">
      <w:pPr>
        <w:ind w:right="3"/>
      </w:pPr>
      <w:r>
        <w:rPr>
          <w:rFonts w:hint="eastAsia"/>
        </w:rPr>
        <w:t>＊履歴書に記載した職歴ごとに、それぞれ、大学における知的財産マネジメント（発明の発掘・出願・権利化・維持管理等）、共同研究・受託研究契約、ライセンス契約等の産学連携に関する業務、利益相反マネジメント及び研究インテグリティに関する管理及び支援、その他、産学官連携および知的財産活動の推進に係る経歴を記載してください（</w:t>
      </w:r>
      <w:r>
        <w:rPr>
          <w:rFonts w:hint="eastAsia"/>
        </w:rPr>
        <w:t>A4</w:t>
      </w:r>
      <w:r>
        <w:rPr>
          <w:rFonts w:hint="eastAsia"/>
        </w:rPr>
        <w:t>・３ページ以内）。</w:t>
      </w:r>
    </w:p>
    <w:p w14:paraId="05535935" w14:textId="77777777" w:rsidR="00CF497E" w:rsidRPr="006E79CB" w:rsidRDefault="00CF497E" w:rsidP="00885904">
      <w:pPr>
        <w:ind w:right="3"/>
      </w:pPr>
    </w:p>
    <w:p w14:paraId="743424B0" w14:textId="77777777" w:rsidR="00885904" w:rsidRPr="006E79CB" w:rsidRDefault="00885904" w:rsidP="00885904">
      <w:pPr>
        <w:ind w:right="3"/>
      </w:pPr>
    </w:p>
    <w:p w14:paraId="0F7062E9" w14:textId="77777777" w:rsidR="00885904" w:rsidRPr="006E79CB" w:rsidRDefault="00885904" w:rsidP="00885904">
      <w:pPr>
        <w:ind w:right="3"/>
        <w:rPr>
          <w:rFonts w:eastAsia="ＭＳ ゴシック"/>
          <w:lang w:eastAsia="zh-TW"/>
        </w:rPr>
      </w:pPr>
      <w:r w:rsidRPr="006E79CB">
        <w:rPr>
          <w:rFonts w:eastAsia="ＭＳ ゴシック" w:hint="eastAsia"/>
          <w:lang w:eastAsia="zh-TW"/>
        </w:rPr>
        <w:t>職　　歴</w:t>
      </w:r>
    </w:p>
    <w:p w14:paraId="25A91592" w14:textId="0D7625F1" w:rsidR="00885904" w:rsidRDefault="00885904" w:rsidP="00E5536D">
      <w:pPr>
        <w:ind w:right="3"/>
        <w:rPr>
          <w:lang w:eastAsia="zh-TW"/>
        </w:rPr>
      </w:pPr>
      <w:r w:rsidRPr="006E79CB">
        <w:rPr>
          <w:rFonts w:hint="eastAsia"/>
          <w:lang w:eastAsia="zh-TW"/>
        </w:rPr>
        <w:t xml:space="preserve">　平成○○年○○月</w:t>
      </w:r>
    </w:p>
    <w:p w14:paraId="213174BA" w14:textId="77777777" w:rsidR="00E5536D" w:rsidRPr="006E79CB" w:rsidRDefault="00E5536D" w:rsidP="00E5536D">
      <w:pPr>
        <w:ind w:right="3"/>
        <w:rPr>
          <w:lang w:eastAsia="zh-TW"/>
        </w:rPr>
      </w:pPr>
    </w:p>
    <w:p w14:paraId="2745A21F" w14:textId="77777777" w:rsidR="00CF497E" w:rsidRDefault="00CF497E" w:rsidP="00885904">
      <w:pPr>
        <w:ind w:right="3"/>
        <w:rPr>
          <w:lang w:eastAsia="zh-TW"/>
        </w:rPr>
      </w:pPr>
    </w:p>
    <w:p w14:paraId="20BDC379" w14:textId="77777777" w:rsidR="00CF497E" w:rsidRDefault="00CF497E" w:rsidP="00885904">
      <w:pPr>
        <w:ind w:right="3"/>
        <w:rPr>
          <w:lang w:eastAsia="zh-TW"/>
        </w:rPr>
      </w:pPr>
    </w:p>
    <w:p w14:paraId="53B03253" w14:textId="77777777" w:rsidR="00CF497E" w:rsidRDefault="00CF497E" w:rsidP="00885904">
      <w:pPr>
        <w:ind w:right="3"/>
        <w:rPr>
          <w:lang w:eastAsia="zh-TW"/>
        </w:rPr>
      </w:pPr>
    </w:p>
    <w:p w14:paraId="1D3E7280" w14:textId="77777777" w:rsidR="00CF497E" w:rsidRDefault="00CF497E" w:rsidP="00885904">
      <w:pPr>
        <w:ind w:right="3"/>
        <w:rPr>
          <w:lang w:eastAsia="zh-TW"/>
        </w:rPr>
      </w:pPr>
    </w:p>
    <w:p w14:paraId="53217C2B" w14:textId="77777777" w:rsidR="00CF497E" w:rsidRDefault="00CF497E" w:rsidP="00885904">
      <w:pPr>
        <w:ind w:right="3"/>
        <w:rPr>
          <w:lang w:eastAsia="zh-TW"/>
        </w:rPr>
      </w:pPr>
    </w:p>
    <w:p w14:paraId="501EDB48" w14:textId="77777777" w:rsidR="00CF497E" w:rsidRDefault="00CF497E" w:rsidP="00885904">
      <w:pPr>
        <w:ind w:right="3"/>
        <w:rPr>
          <w:lang w:eastAsia="zh-TW"/>
        </w:rPr>
      </w:pPr>
    </w:p>
    <w:p w14:paraId="0896C150" w14:textId="77777777" w:rsidR="00CF497E" w:rsidRDefault="00CF497E" w:rsidP="00885904">
      <w:pPr>
        <w:ind w:right="3"/>
        <w:rPr>
          <w:lang w:eastAsia="zh-TW"/>
        </w:rPr>
      </w:pPr>
    </w:p>
    <w:p w14:paraId="4C06AE1E" w14:textId="77777777" w:rsidR="00CF497E" w:rsidRDefault="00CF497E" w:rsidP="00885904">
      <w:pPr>
        <w:ind w:right="3"/>
        <w:rPr>
          <w:lang w:eastAsia="zh-TW"/>
        </w:rPr>
      </w:pPr>
    </w:p>
    <w:p w14:paraId="76DE6773" w14:textId="77777777" w:rsidR="00CF497E" w:rsidRDefault="00CF497E" w:rsidP="00885904">
      <w:pPr>
        <w:ind w:right="3"/>
        <w:rPr>
          <w:lang w:eastAsia="zh-TW"/>
        </w:rPr>
      </w:pPr>
    </w:p>
    <w:p w14:paraId="4D9A6AF8" w14:textId="77777777" w:rsidR="00CF497E" w:rsidRDefault="00CF497E" w:rsidP="00885904">
      <w:pPr>
        <w:ind w:right="3"/>
        <w:rPr>
          <w:lang w:eastAsia="zh-TW"/>
        </w:rPr>
      </w:pPr>
    </w:p>
    <w:p w14:paraId="6FAB7835" w14:textId="77777777" w:rsidR="00CF497E" w:rsidRDefault="00CF497E" w:rsidP="00885904">
      <w:pPr>
        <w:ind w:right="3"/>
        <w:rPr>
          <w:lang w:eastAsia="zh-TW"/>
        </w:rPr>
      </w:pPr>
    </w:p>
    <w:p w14:paraId="56D3AC0D" w14:textId="77777777" w:rsidR="00CF497E" w:rsidRDefault="00CF497E" w:rsidP="00885904">
      <w:pPr>
        <w:ind w:right="3"/>
        <w:rPr>
          <w:lang w:eastAsia="zh-TW"/>
        </w:rPr>
      </w:pPr>
    </w:p>
    <w:p w14:paraId="697C9C86" w14:textId="77777777" w:rsidR="00CF497E" w:rsidRDefault="00CF497E" w:rsidP="00885904">
      <w:pPr>
        <w:ind w:right="3"/>
        <w:rPr>
          <w:lang w:eastAsia="zh-TW"/>
        </w:rPr>
      </w:pPr>
    </w:p>
    <w:p w14:paraId="123971CA" w14:textId="77777777" w:rsidR="00CF497E" w:rsidRDefault="00CF497E" w:rsidP="00885904">
      <w:pPr>
        <w:ind w:right="3"/>
        <w:rPr>
          <w:lang w:eastAsia="zh-TW"/>
        </w:rPr>
      </w:pPr>
    </w:p>
    <w:p w14:paraId="62850A8E" w14:textId="77777777" w:rsidR="00CF497E" w:rsidRDefault="00CF497E" w:rsidP="00885904">
      <w:pPr>
        <w:ind w:right="3"/>
        <w:rPr>
          <w:lang w:eastAsia="zh-TW"/>
        </w:rPr>
      </w:pPr>
    </w:p>
    <w:p w14:paraId="1417120B" w14:textId="77777777" w:rsidR="00CF497E" w:rsidRDefault="00CF497E" w:rsidP="00885904">
      <w:pPr>
        <w:ind w:right="3"/>
        <w:rPr>
          <w:lang w:eastAsia="zh-TW"/>
        </w:rPr>
      </w:pPr>
    </w:p>
    <w:p w14:paraId="4E625A13" w14:textId="77777777" w:rsidR="00CF497E" w:rsidRDefault="00CF497E" w:rsidP="00885904">
      <w:pPr>
        <w:ind w:right="3"/>
        <w:rPr>
          <w:lang w:eastAsia="zh-TW"/>
        </w:rPr>
      </w:pPr>
    </w:p>
    <w:p w14:paraId="13524EEC" w14:textId="77777777" w:rsidR="00CF497E" w:rsidRDefault="00CF497E" w:rsidP="00885904">
      <w:pPr>
        <w:ind w:right="3"/>
        <w:rPr>
          <w:lang w:eastAsia="zh-TW"/>
        </w:rPr>
      </w:pPr>
    </w:p>
    <w:p w14:paraId="3E99DC0D" w14:textId="77777777" w:rsidR="00CF497E" w:rsidRDefault="00CF497E" w:rsidP="00885904">
      <w:pPr>
        <w:ind w:right="3"/>
        <w:rPr>
          <w:lang w:eastAsia="zh-TW"/>
        </w:rPr>
      </w:pPr>
    </w:p>
    <w:p w14:paraId="00C2A37E" w14:textId="77777777" w:rsidR="00CF497E" w:rsidRDefault="00CF497E" w:rsidP="00885904">
      <w:pPr>
        <w:ind w:right="3"/>
        <w:rPr>
          <w:lang w:eastAsia="zh-TW"/>
        </w:rPr>
      </w:pPr>
    </w:p>
    <w:p w14:paraId="0EA57B9D" w14:textId="77777777" w:rsidR="00CF497E" w:rsidRDefault="00CF497E" w:rsidP="00885904">
      <w:pPr>
        <w:ind w:right="3"/>
        <w:rPr>
          <w:lang w:eastAsia="zh-TW"/>
        </w:rPr>
      </w:pPr>
    </w:p>
    <w:p w14:paraId="4BCF93A9" w14:textId="77777777" w:rsidR="00CF497E" w:rsidRDefault="00CF497E" w:rsidP="00885904">
      <w:pPr>
        <w:ind w:right="3"/>
        <w:rPr>
          <w:lang w:eastAsia="zh-TW"/>
        </w:rPr>
      </w:pPr>
    </w:p>
    <w:p w14:paraId="1887AC6A" w14:textId="77777777" w:rsidR="00CF497E" w:rsidRDefault="00CF497E" w:rsidP="00885904">
      <w:pPr>
        <w:ind w:right="3"/>
        <w:rPr>
          <w:lang w:eastAsia="zh-TW"/>
        </w:rPr>
      </w:pPr>
    </w:p>
    <w:p w14:paraId="76599E01" w14:textId="77777777" w:rsidR="00CF497E" w:rsidRDefault="00CF497E" w:rsidP="00885904">
      <w:pPr>
        <w:ind w:right="3"/>
        <w:rPr>
          <w:lang w:eastAsia="zh-TW"/>
        </w:rPr>
      </w:pPr>
    </w:p>
    <w:p w14:paraId="5A0C2E5F" w14:textId="77777777" w:rsidR="00CF497E" w:rsidRDefault="00CF497E" w:rsidP="00885904">
      <w:pPr>
        <w:ind w:right="3"/>
        <w:rPr>
          <w:lang w:eastAsia="zh-TW"/>
        </w:rPr>
      </w:pPr>
    </w:p>
    <w:p w14:paraId="7D5F42FE" w14:textId="77777777" w:rsidR="00CF497E" w:rsidRDefault="00CF497E" w:rsidP="00885904">
      <w:pPr>
        <w:ind w:right="3"/>
        <w:rPr>
          <w:lang w:eastAsia="zh-TW"/>
        </w:rPr>
      </w:pPr>
    </w:p>
    <w:p w14:paraId="11CA6512" w14:textId="77777777" w:rsidR="00CF497E" w:rsidRDefault="00CF497E" w:rsidP="00885904">
      <w:pPr>
        <w:ind w:right="3"/>
        <w:rPr>
          <w:lang w:eastAsia="zh-TW"/>
        </w:rPr>
      </w:pPr>
    </w:p>
    <w:p w14:paraId="76E7F5C5" w14:textId="77777777" w:rsidR="00CF497E" w:rsidRDefault="00CF497E" w:rsidP="00885904">
      <w:pPr>
        <w:ind w:right="3"/>
        <w:rPr>
          <w:lang w:eastAsia="zh-TW"/>
        </w:rPr>
      </w:pPr>
    </w:p>
    <w:p w14:paraId="3046E625" w14:textId="77777777" w:rsidR="00CF497E" w:rsidRDefault="00CF497E" w:rsidP="00885904">
      <w:pPr>
        <w:ind w:right="3"/>
        <w:rPr>
          <w:lang w:eastAsia="zh-TW"/>
        </w:rPr>
      </w:pPr>
    </w:p>
    <w:p w14:paraId="03BE9408" w14:textId="77777777" w:rsidR="00CF497E" w:rsidRDefault="00CF497E" w:rsidP="00885904">
      <w:pPr>
        <w:ind w:right="3"/>
        <w:rPr>
          <w:lang w:eastAsia="zh-TW"/>
        </w:rPr>
      </w:pPr>
    </w:p>
    <w:p w14:paraId="10C7910B" w14:textId="77777777" w:rsidR="00CF497E" w:rsidRDefault="00CF497E" w:rsidP="00885904">
      <w:pPr>
        <w:ind w:right="3"/>
        <w:rPr>
          <w:lang w:eastAsia="zh-TW"/>
        </w:rPr>
      </w:pPr>
    </w:p>
    <w:p w14:paraId="41604C1B" w14:textId="77777777" w:rsidR="00CF497E" w:rsidRDefault="00CF497E" w:rsidP="00885904">
      <w:pPr>
        <w:ind w:right="3"/>
        <w:rPr>
          <w:lang w:eastAsia="zh-TW"/>
        </w:rPr>
      </w:pPr>
    </w:p>
    <w:p w14:paraId="1135838B" w14:textId="77777777" w:rsidR="00CF497E" w:rsidRDefault="00CF497E" w:rsidP="00885904">
      <w:pPr>
        <w:ind w:right="3"/>
        <w:rPr>
          <w:lang w:eastAsia="zh-TW"/>
        </w:rPr>
      </w:pPr>
    </w:p>
    <w:p w14:paraId="3289A39B" w14:textId="77777777" w:rsidR="00CF497E" w:rsidRDefault="00CF497E" w:rsidP="00885904">
      <w:pPr>
        <w:ind w:right="3"/>
        <w:rPr>
          <w:lang w:eastAsia="zh-TW"/>
        </w:rPr>
      </w:pPr>
    </w:p>
    <w:p w14:paraId="74783893" w14:textId="4D042198" w:rsidR="00885904" w:rsidRPr="006E79CB" w:rsidRDefault="00885904" w:rsidP="00885904">
      <w:pPr>
        <w:ind w:right="3"/>
      </w:pPr>
      <w:r w:rsidRPr="006E79CB">
        <w:t>—————————————————————————————————————————————</w:t>
      </w:r>
    </w:p>
    <w:p w14:paraId="431F5CE8" w14:textId="77777777" w:rsidR="00885904" w:rsidRPr="006E79CB" w:rsidRDefault="00885904" w:rsidP="00885904">
      <w:pPr>
        <w:ind w:right="3"/>
      </w:pPr>
      <w:r w:rsidRPr="006E79CB">
        <w:rPr>
          <w:rFonts w:hint="eastAsia"/>
        </w:rPr>
        <w:t xml:space="preserve">　　　　　　　　　　　　　　　　　　　　　　　　　上記のとおり相違ありません。</w:t>
      </w:r>
    </w:p>
    <w:p w14:paraId="253C13B7" w14:textId="77777777" w:rsidR="00885904" w:rsidRPr="006E79CB" w:rsidRDefault="004D0A3B" w:rsidP="00885904">
      <w:pPr>
        <w:ind w:right="3"/>
      </w:pPr>
      <w:r w:rsidRPr="006E79CB">
        <w:rPr>
          <w:rFonts w:hint="eastAsia"/>
        </w:rPr>
        <w:t xml:space="preserve">　　令和</w:t>
      </w:r>
      <w:r w:rsidR="00885904" w:rsidRPr="006E79CB">
        <w:rPr>
          <w:rFonts w:hint="eastAsia"/>
        </w:rPr>
        <w:t xml:space="preserve">　　年　　月　　日</w:t>
      </w:r>
    </w:p>
    <w:p w14:paraId="0CCD0862" w14:textId="2C8FC837" w:rsidR="00885904" w:rsidRPr="006E79CB" w:rsidRDefault="00885904" w:rsidP="00885904">
      <w:pPr>
        <w:ind w:right="3"/>
        <w:rPr>
          <w:rFonts w:ascii="ＭＳ 明朝"/>
        </w:rPr>
      </w:pPr>
      <w:r w:rsidRPr="006E79CB">
        <w:rPr>
          <w:rFonts w:hint="eastAsia"/>
        </w:rPr>
        <w:t xml:space="preserve">　　　　　　　　　　　　　　　　　　　　　　氏　　名　　</w:t>
      </w:r>
      <w:r w:rsidR="002C1076">
        <w:rPr>
          <w:rFonts w:hint="eastAsia"/>
        </w:rPr>
        <w:t xml:space="preserve">　　　　　　　　　　　　　</w:t>
      </w:r>
      <w:r w:rsidRPr="006E79CB">
        <w:rPr>
          <w:rFonts w:hint="eastAsia"/>
        </w:rPr>
        <w:t>（自署）</w:t>
      </w:r>
    </w:p>
    <w:p w14:paraId="25997FA8" w14:textId="0460E543" w:rsidR="00885904" w:rsidRPr="00CF497E" w:rsidRDefault="00885904" w:rsidP="00CF497E">
      <w:pPr>
        <w:ind w:right="3"/>
        <w:rPr>
          <w:sz w:val="22"/>
        </w:rPr>
      </w:pPr>
    </w:p>
    <w:sectPr w:rsidR="00885904" w:rsidRPr="00CF497E" w:rsidSect="00885904">
      <w:pgSz w:w="11906" w:h="16838" w:code="9"/>
      <w:pgMar w:top="1148" w:right="567" w:bottom="289" w:left="1701" w:header="851" w:footer="992" w:gutter="0"/>
      <w:cols w:space="425"/>
      <w:docGrid w:type="lines" w:linePitch="28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9CDCDC" w14:textId="77777777" w:rsidR="00E15DD8" w:rsidRDefault="00E15DD8" w:rsidP="00885904">
      <w:r>
        <w:separator/>
      </w:r>
    </w:p>
  </w:endnote>
  <w:endnote w:type="continuationSeparator" w:id="0">
    <w:p w14:paraId="08B47027" w14:textId="77777777" w:rsidR="00E15DD8" w:rsidRDefault="00E15DD8" w:rsidP="008859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HG正楷書体-PRO">
    <w:panose1 w:val="03000600000000000000"/>
    <w:charset w:val="80"/>
    <w:family w:val="script"/>
    <w:pitch w:val="variable"/>
    <w:sig w:usb0="80000281" w:usb1="28C76CF8" w:usb2="00000010" w:usb3="00000000" w:csb0="00020000"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19ED4A" w14:textId="77777777" w:rsidR="00E15DD8" w:rsidRDefault="00E15DD8" w:rsidP="00885904">
      <w:r>
        <w:separator/>
      </w:r>
    </w:p>
  </w:footnote>
  <w:footnote w:type="continuationSeparator" w:id="0">
    <w:p w14:paraId="076522B6" w14:textId="77777777" w:rsidR="00E15DD8" w:rsidRDefault="00E15DD8" w:rsidP="008859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1AA235AE"/>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B273AB4"/>
    <w:multiLevelType w:val="singleLevel"/>
    <w:tmpl w:val="A324264C"/>
    <w:lvl w:ilvl="0">
      <w:start w:val="1"/>
      <w:numFmt w:val="decimalEnclosedCircle"/>
      <w:lvlText w:val="%1"/>
      <w:lvlJc w:val="left"/>
      <w:pPr>
        <w:tabs>
          <w:tab w:val="num" w:pos="420"/>
        </w:tabs>
        <w:ind w:left="420" w:hanging="420"/>
      </w:pPr>
      <w:rPr>
        <w:rFonts w:cs="Times New Roman" w:hint="eastAsia"/>
      </w:rPr>
    </w:lvl>
  </w:abstractNum>
  <w:abstractNum w:abstractNumId="2" w15:restartNumberingAfterBreak="0">
    <w:nsid w:val="34B53108"/>
    <w:multiLevelType w:val="singleLevel"/>
    <w:tmpl w:val="794A79D6"/>
    <w:lvl w:ilvl="0">
      <w:start w:val="1"/>
      <w:numFmt w:val="decimalEnclosedCircle"/>
      <w:lvlText w:val="%1"/>
      <w:lvlJc w:val="left"/>
      <w:pPr>
        <w:tabs>
          <w:tab w:val="num" w:pos="675"/>
        </w:tabs>
        <w:ind w:left="675" w:hanging="225"/>
      </w:pPr>
      <w:rPr>
        <w:rFonts w:cs="Times New Roman" w:hint="eastAsia"/>
      </w:rPr>
    </w:lvl>
  </w:abstractNum>
  <w:abstractNum w:abstractNumId="3" w15:restartNumberingAfterBreak="0">
    <w:nsid w:val="3D0117FE"/>
    <w:multiLevelType w:val="singleLevel"/>
    <w:tmpl w:val="36F84120"/>
    <w:lvl w:ilvl="0">
      <w:numFmt w:val="bullet"/>
      <w:lvlText w:val="・"/>
      <w:lvlJc w:val="left"/>
      <w:pPr>
        <w:tabs>
          <w:tab w:val="num" w:pos="630"/>
        </w:tabs>
        <w:ind w:left="630" w:hanging="210"/>
      </w:pPr>
      <w:rPr>
        <w:rFonts w:ascii="ＭＳ 明朝" w:eastAsia="ＭＳ 明朝" w:hAnsi="Century" w:hint="eastAsia"/>
      </w:rPr>
    </w:lvl>
  </w:abstractNum>
  <w:abstractNum w:abstractNumId="4" w15:restartNumberingAfterBreak="0">
    <w:nsid w:val="5FF17CE6"/>
    <w:multiLevelType w:val="singleLevel"/>
    <w:tmpl w:val="94F2A986"/>
    <w:lvl w:ilvl="0">
      <w:numFmt w:val="bullet"/>
      <w:lvlText w:val="○"/>
      <w:lvlJc w:val="left"/>
      <w:pPr>
        <w:tabs>
          <w:tab w:val="num" w:pos="480"/>
        </w:tabs>
        <w:ind w:left="480" w:hanging="240"/>
      </w:pPr>
      <w:rPr>
        <w:rFonts w:ascii="ＭＳ 明朝" w:eastAsia="ＭＳ 明朝" w:hAnsi="Century" w:hint="eastAsia"/>
      </w:rPr>
    </w:lvl>
  </w:abstractNum>
  <w:abstractNum w:abstractNumId="5" w15:restartNumberingAfterBreak="0">
    <w:nsid w:val="66470CB7"/>
    <w:multiLevelType w:val="singleLevel"/>
    <w:tmpl w:val="1AFCC012"/>
    <w:lvl w:ilvl="0">
      <w:numFmt w:val="bullet"/>
      <w:lvlText w:val="・"/>
      <w:lvlJc w:val="left"/>
      <w:pPr>
        <w:tabs>
          <w:tab w:val="num" w:pos="630"/>
        </w:tabs>
        <w:ind w:left="630" w:hanging="210"/>
      </w:pPr>
      <w:rPr>
        <w:rFonts w:ascii="ＭＳ 明朝" w:eastAsia="ＭＳ 明朝" w:hAnsi="Century" w:hint="eastAsia"/>
      </w:rPr>
    </w:lvl>
  </w:abstractNum>
  <w:abstractNum w:abstractNumId="6" w15:restartNumberingAfterBreak="0">
    <w:nsid w:val="67DA5C8C"/>
    <w:multiLevelType w:val="singleLevel"/>
    <w:tmpl w:val="64D26406"/>
    <w:lvl w:ilvl="0">
      <w:start w:val="2"/>
      <w:numFmt w:val="decimalEnclosedCircle"/>
      <w:lvlText w:val="%1"/>
      <w:lvlJc w:val="left"/>
      <w:pPr>
        <w:tabs>
          <w:tab w:val="num" w:pos="720"/>
        </w:tabs>
        <w:ind w:left="720" w:hanging="480"/>
      </w:pPr>
      <w:rPr>
        <w:rFonts w:cs="Times New Roman" w:hint="eastAsia"/>
      </w:rPr>
    </w:lvl>
  </w:abstractNum>
  <w:num w:numId="1" w16cid:durableId="792869231">
    <w:abstractNumId w:val="2"/>
  </w:num>
  <w:num w:numId="2" w16cid:durableId="202792430">
    <w:abstractNumId w:val="6"/>
  </w:num>
  <w:num w:numId="3" w16cid:durableId="1746950411">
    <w:abstractNumId w:val="3"/>
  </w:num>
  <w:num w:numId="4" w16cid:durableId="520625952">
    <w:abstractNumId w:val="1"/>
  </w:num>
  <w:num w:numId="5" w16cid:durableId="440148660">
    <w:abstractNumId w:val="4"/>
  </w:num>
  <w:num w:numId="6" w16cid:durableId="754521746">
    <w:abstractNumId w:val="5"/>
  </w:num>
  <w:num w:numId="7" w16cid:durableId="12600655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0NjSyMDYytTSxMDNS0lEKTi0uzszPAykwrAUA7+fcGSwAAAA="/>
  </w:docVars>
  <w:rsids>
    <w:rsidRoot w:val="009C598A"/>
    <w:rsid w:val="0000310E"/>
    <w:rsid w:val="000133BD"/>
    <w:rsid w:val="00014D06"/>
    <w:rsid w:val="0002362D"/>
    <w:rsid w:val="0004317A"/>
    <w:rsid w:val="000649B4"/>
    <w:rsid w:val="000741ED"/>
    <w:rsid w:val="000951B3"/>
    <w:rsid w:val="000C6ADA"/>
    <w:rsid w:val="00116E19"/>
    <w:rsid w:val="00132623"/>
    <w:rsid w:val="001450D6"/>
    <w:rsid w:val="00150B34"/>
    <w:rsid w:val="00152171"/>
    <w:rsid w:val="00163382"/>
    <w:rsid w:val="001A6DC5"/>
    <w:rsid w:val="001C0181"/>
    <w:rsid w:val="001C1E1E"/>
    <w:rsid w:val="001E2755"/>
    <w:rsid w:val="001F0620"/>
    <w:rsid w:val="00276B5C"/>
    <w:rsid w:val="002804F4"/>
    <w:rsid w:val="002C1076"/>
    <w:rsid w:val="002E6E39"/>
    <w:rsid w:val="002F054F"/>
    <w:rsid w:val="003010B4"/>
    <w:rsid w:val="003071EA"/>
    <w:rsid w:val="00315EE5"/>
    <w:rsid w:val="00326697"/>
    <w:rsid w:val="00346D82"/>
    <w:rsid w:val="00395AE6"/>
    <w:rsid w:val="003A2928"/>
    <w:rsid w:val="003B1118"/>
    <w:rsid w:val="003F0EC7"/>
    <w:rsid w:val="003F0F8C"/>
    <w:rsid w:val="0040654C"/>
    <w:rsid w:val="00421C44"/>
    <w:rsid w:val="00435FE5"/>
    <w:rsid w:val="00444D90"/>
    <w:rsid w:val="00454424"/>
    <w:rsid w:val="004612C8"/>
    <w:rsid w:val="00462F89"/>
    <w:rsid w:val="00487266"/>
    <w:rsid w:val="00497323"/>
    <w:rsid w:val="004A1039"/>
    <w:rsid w:val="004A4AB0"/>
    <w:rsid w:val="004A546A"/>
    <w:rsid w:val="004B56CD"/>
    <w:rsid w:val="004D0A3B"/>
    <w:rsid w:val="00501756"/>
    <w:rsid w:val="00540940"/>
    <w:rsid w:val="00544603"/>
    <w:rsid w:val="005720D6"/>
    <w:rsid w:val="0059368B"/>
    <w:rsid w:val="005B7C8A"/>
    <w:rsid w:val="005E347A"/>
    <w:rsid w:val="005F2E2C"/>
    <w:rsid w:val="00616FE3"/>
    <w:rsid w:val="00653A8E"/>
    <w:rsid w:val="00662797"/>
    <w:rsid w:val="00686835"/>
    <w:rsid w:val="006B347F"/>
    <w:rsid w:val="006B55B0"/>
    <w:rsid w:val="006C015A"/>
    <w:rsid w:val="006E1484"/>
    <w:rsid w:val="006E4EBB"/>
    <w:rsid w:val="006E79CB"/>
    <w:rsid w:val="006F06EA"/>
    <w:rsid w:val="006F0A9D"/>
    <w:rsid w:val="006F215A"/>
    <w:rsid w:val="00731592"/>
    <w:rsid w:val="007505A2"/>
    <w:rsid w:val="007633BA"/>
    <w:rsid w:val="0078671E"/>
    <w:rsid w:val="007B5FCD"/>
    <w:rsid w:val="007C4B8C"/>
    <w:rsid w:val="007D0F41"/>
    <w:rsid w:val="007E1906"/>
    <w:rsid w:val="00814752"/>
    <w:rsid w:val="008153D9"/>
    <w:rsid w:val="00885904"/>
    <w:rsid w:val="008A34B6"/>
    <w:rsid w:val="008C4502"/>
    <w:rsid w:val="008D3B04"/>
    <w:rsid w:val="008F071D"/>
    <w:rsid w:val="00910BB6"/>
    <w:rsid w:val="00934EC4"/>
    <w:rsid w:val="00935794"/>
    <w:rsid w:val="00943085"/>
    <w:rsid w:val="0094415E"/>
    <w:rsid w:val="00966D2C"/>
    <w:rsid w:val="009777AA"/>
    <w:rsid w:val="0098035E"/>
    <w:rsid w:val="009803D6"/>
    <w:rsid w:val="009873E9"/>
    <w:rsid w:val="009B6F60"/>
    <w:rsid w:val="009C1336"/>
    <w:rsid w:val="009C598A"/>
    <w:rsid w:val="00A212D5"/>
    <w:rsid w:val="00A43E18"/>
    <w:rsid w:val="00A57EBE"/>
    <w:rsid w:val="00A64B1B"/>
    <w:rsid w:val="00A7323C"/>
    <w:rsid w:val="00A916F9"/>
    <w:rsid w:val="00AB0707"/>
    <w:rsid w:val="00AE7E48"/>
    <w:rsid w:val="00B015AB"/>
    <w:rsid w:val="00B07E2E"/>
    <w:rsid w:val="00B116A6"/>
    <w:rsid w:val="00B314A3"/>
    <w:rsid w:val="00B96088"/>
    <w:rsid w:val="00C20B45"/>
    <w:rsid w:val="00C2473E"/>
    <w:rsid w:val="00C4388D"/>
    <w:rsid w:val="00C551B1"/>
    <w:rsid w:val="00C65E48"/>
    <w:rsid w:val="00C8374E"/>
    <w:rsid w:val="00CA2C29"/>
    <w:rsid w:val="00CC5D79"/>
    <w:rsid w:val="00CF3EC9"/>
    <w:rsid w:val="00CF497E"/>
    <w:rsid w:val="00D15590"/>
    <w:rsid w:val="00D42C70"/>
    <w:rsid w:val="00D51874"/>
    <w:rsid w:val="00D653DF"/>
    <w:rsid w:val="00D82FB6"/>
    <w:rsid w:val="00D9444B"/>
    <w:rsid w:val="00DC1DBE"/>
    <w:rsid w:val="00DD4B48"/>
    <w:rsid w:val="00DE1376"/>
    <w:rsid w:val="00DE1612"/>
    <w:rsid w:val="00DF718A"/>
    <w:rsid w:val="00E13AF2"/>
    <w:rsid w:val="00E15DD8"/>
    <w:rsid w:val="00E26B22"/>
    <w:rsid w:val="00E36408"/>
    <w:rsid w:val="00E5536D"/>
    <w:rsid w:val="00E725DF"/>
    <w:rsid w:val="00E94506"/>
    <w:rsid w:val="00E97894"/>
    <w:rsid w:val="00EB14E9"/>
    <w:rsid w:val="00EB33EB"/>
    <w:rsid w:val="00EC44D3"/>
    <w:rsid w:val="00ED50A9"/>
    <w:rsid w:val="00F124F5"/>
    <w:rsid w:val="00F40A56"/>
    <w:rsid w:val="00F45CF8"/>
    <w:rsid w:val="00F463A0"/>
    <w:rsid w:val="00F5024B"/>
    <w:rsid w:val="00F516FB"/>
    <w:rsid w:val="00F671D2"/>
    <w:rsid w:val="00FB3CB2"/>
    <w:rsid w:val="00FB6627"/>
    <w:rsid w:val="00FC6FE6"/>
    <w:rsid w:val="00FD0174"/>
    <w:rsid w:val="00FE7B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033150A8"/>
  <w15:docId w15:val="{F31D6E6D-22CA-40B3-ACAC-787430FD3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C598A"/>
    <w:pPr>
      <w:widowControl w:val="0"/>
      <w:jc w:val="both"/>
    </w:pPr>
    <w:rPr>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9C598A"/>
    <w:rPr>
      <w:rFonts w:eastAsia="HG正楷書体-PRO"/>
      <w:sz w:val="24"/>
    </w:rPr>
  </w:style>
  <w:style w:type="character" w:customStyle="1" w:styleId="a4">
    <w:name w:val="本文 (文字)"/>
    <w:link w:val="a3"/>
    <w:semiHidden/>
    <w:locked/>
    <w:rsid w:val="009C598A"/>
    <w:rPr>
      <w:rFonts w:ascii="Century" w:eastAsia="HG正楷書体-PRO" w:hAnsi="Century"/>
      <w:kern w:val="2"/>
      <w:sz w:val="24"/>
      <w:lang w:val="en-US" w:eastAsia="ja-JP" w:bidi="ar-SA"/>
    </w:rPr>
  </w:style>
  <w:style w:type="paragraph" w:styleId="a5">
    <w:name w:val="Block Text"/>
    <w:basedOn w:val="a"/>
    <w:rsid w:val="009C598A"/>
    <w:pPr>
      <w:ind w:left="720" w:right="3" w:hanging="720"/>
    </w:pPr>
    <w:rPr>
      <w:rFonts w:ascii="ＭＳ 明朝"/>
      <w:sz w:val="24"/>
    </w:rPr>
  </w:style>
  <w:style w:type="paragraph" w:styleId="a6">
    <w:name w:val="Note Heading"/>
    <w:basedOn w:val="a"/>
    <w:next w:val="a"/>
    <w:link w:val="a7"/>
    <w:rsid w:val="009C598A"/>
    <w:pPr>
      <w:jc w:val="center"/>
    </w:pPr>
    <w:rPr>
      <w:sz w:val="24"/>
    </w:rPr>
  </w:style>
  <w:style w:type="character" w:customStyle="1" w:styleId="a7">
    <w:name w:val="記 (文字)"/>
    <w:link w:val="a6"/>
    <w:semiHidden/>
    <w:locked/>
    <w:rsid w:val="009C598A"/>
    <w:rPr>
      <w:rFonts w:ascii="Century" w:eastAsia="ＭＳ 明朝" w:hAnsi="Century"/>
      <w:kern w:val="2"/>
      <w:sz w:val="24"/>
      <w:lang w:val="en-US" w:eastAsia="ja-JP" w:bidi="ar-SA"/>
    </w:rPr>
  </w:style>
  <w:style w:type="paragraph" w:styleId="a8">
    <w:name w:val="Closing"/>
    <w:basedOn w:val="a"/>
    <w:next w:val="a"/>
    <w:link w:val="a9"/>
    <w:rsid w:val="009C598A"/>
    <w:pPr>
      <w:jc w:val="right"/>
    </w:pPr>
    <w:rPr>
      <w:sz w:val="24"/>
    </w:rPr>
  </w:style>
  <w:style w:type="character" w:customStyle="1" w:styleId="a9">
    <w:name w:val="結語 (文字)"/>
    <w:link w:val="a8"/>
    <w:semiHidden/>
    <w:locked/>
    <w:rsid w:val="009C598A"/>
    <w:rPr>
      <w:rFonts w:ascii="Century" w:eastAsia="ＭＳ 明朝" w:hAnsi="Century"/>
      <w:kern w:val="2"/>
      <w:sz w:val="24"/>
      <w:lang w:val="en-US" w:eastAsia="ja-JP" w:bidi="ar-SA"/>
    </w:rPr>
  </w:style>
  <w:style w:type="paragraph" w:styleId="aa">
    <w:name w:val="header"/>
    <w:basedOn w:val="a"/>
    <w:link w:val="ab"/>
    <w:rsid w:val="009B466A"/>
    <w:pPr>
      <w:tabs>
        <w:tab w:val="center" w:pos="4252"/>
        <w:tab w:val="right" w:pos="8504"/>
      </w:tabs>
      <w:snapToGrid w:val="0"/>
    </w:pPr>
    <w:rPr>
      <w:lang w:val="x-none" w:eastAsia="x-none"/>
    </w:rPr>
  </w:style>
  <w:style w:type="character" w:customStyle="1" w:styleId="ab">
    <w:name w:val="ヘッダー (文字)"/>
    <w:link w:val="aa"/>
    <w:rsid w:val="009B466A"/>
    <w:rPr>
      <w:kern w:val="2"/>
      <w:sz w:val="21"/>
    </w:rPr>
  </w:style>
  <w:style w:type="paragraph" w:styleId="ac">
    <w:name w:val="footer"/>
    <w:basedOn w:val="a"/>
    <w:link w:val="ad"/>
    <w:rsid w:val="009B466A"/>
    <w:pPr>
      <w:tabs>
        <w:tab w:val="center" w:pos="4252"/>
        <w:tab w:val="right" w:pos="8504"/>
      </w:tabs>
      <w:snapToGrid w:val="0"/>
    </w:pPr>
    <w:rPr>
      <w:lang w:val="x-none" w:eastAsia="x-none"/>
    </w:rPr>
  </w:style>
  <w:style w:type="character" w:customStyle="1" w:styleId="ad">
    <w:name w:val="フッター (文字)"/>
    <w:link w:val="ac"/>
    <w:rsid w:val="009B466A"/>
    <w:rPr>
      <w:kern w:val="2"/>
      <w:sz w:val="21"/>
    </w:rPr>
  </w:style>
  <w:style w:type="paragraph" w:styleId="ae">
    <w:name w:val="Balloon Text"/>
    <w:basedOn w:val="a"/>
    <w:link w:val="af"/>
    <w:rsid w:val="0078671E"/>
    <w:rPr>
      <w:rFonts w:ascii="Arial" w:eastAsia="ＭＳ ゴシック" w:hAnsi="Arial"/>
      <w:sz w:val="18"/>
      <w:szCs w:val="18"/>
    </w:rPr>
  </w:style>
  <w:style w:type="character" w:customStyle="1" w:styleId="af">
    <w:name w:val="吹き出し (文字)"/>
    <w:link w:val="ae"/>
    <w:rsid w:val="0078671E"/>
    <w:rPr>
      <w:rFonts w:ascii="Arial" w:eastAsia="ＭＳ ゴシック" w:hAnsi="Arial" w:cs="Times New Roman"/>
      <w:kern w:val="2"/>
      <w:sz w:val="18"/>
      <w:szCs w:val="18"/>
    </w:rPr>
  </w:style>
  <w:style w:type="paragraph" w:styleId="af0">
    <w:name w:val="Revision"/>
    <w:hidden/>
    <w:semiHidden/>
    <w:rsid w:val="00B116A6"/>
    <w:rPr>
      <w:kern w:val="2"/>
      <w:sz w:val="21"/>
    </w:rPr>
  </w:style>
  <w:style w:type="character" w:styleId="af1">
    <w:name w:val="annotation reference"/>
    <w:basedOn w:val="a0"/>
    <w:rsid w:val="00163382"/>
    <w:rPr>
      <w:sz w:val="18"/>
      <w:szCs w:val="18"/>
    </w:rPr>
  </w:style>
  <w:style w:type="paragraph" w:styleId="af2">
    <w:name w:val="annotation text"/>
    <w:basedOn w:val="a"/>
    <w:link w:val="af3"/>
    <w:rsid w:val="00163382"/>
    <w:pPr>
      <w:jc w:val="left"/>
    </w:pPr>
  </w:style>
  <w:style w:type="character" w:customStyle="1" w:styleId="af3">
    <w:name w:val="コメント文字列 (文字)"/>
    <w:basedOn w:val="a0"/>
    <w:link w:val="af2"/>
    <w:rsid w:val="00163382"/>
    <w:rPr>
      <w:kern w:val="2"/>
      <w:sz w:val="21"/>
    </w:rPr>
  </w:style>
  <w:style w:type="paragraph" w:styleId="af4">
    <w:name w:val="annotation subject"/>
    <w:basedOn w:val="af2"/>
    <w:next w:val="af2"/>
    <w:link w:val="af5"/>
    <w:semiHidden/>
    <w:unhideWhenUsed/>
    <w:rsid w:val="00163382"/>
    <w:rPr>
      <w:b/>
      <w:bCs/>
    </w:rPr>
  </w:style>
  <w:style w:type="character" w:customStyle="1" w:styleId="af5">
    <w:name w:val="コメント内容 (文字)"/>
    <w:basedOn w:val="af3"/>
    <w:link w:val="af4"/>
    <w:semiHidden/>
    <w:rsid w:val="00163382"/>
    <w:rPr>
      <w:b/>
      <w:bCs/>
      <w:kern w:val="2"/>
      <w:sz w:val="21"/>
    </w:rPr>
  </w:style>
  <w:style w:type="paragraph" w:styleId="af6">
    <w:name w:val="Date"/>
    <w:basedOn w:val="a"/>
    <w:next w:val="a"/>
    <w:link w:val="af7"/>
    <w:semiHidden/>
    <w:unhideWhenUsed/>
    <w:rsid w:val="00E5536D"/>
  </w:style>
  <w:style w:type="character" w:customStyle="1" w:styleId="af7">
    <w:name w:val="日付 (文字)"/>
    <w:basedOn w:val="a0"/>
    <w:link w:val="af6"/>
    <w:semiHidden/>
    <w:rsid w:val="00E5536D"/>
    <w:rPr>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19361F-EE11-45D8-89DC-99FD949F74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07</Words>
  <Characters>168</Characters>
  <Application>Microsoft Office Word</Application>
  <DocSecurity>0</DocSecurity>
  <Lines>14</Lines>
  <Paragraphs>18</Paragraphs>
  <ScaleCrop>false</ScaleCrop>
  <HeadingPairs>
    <vt:vector size="2" baseType="variant">
      <vt:variant>
        <vt:lpstr>タイトル</vt:lpstr>
      </vt:variant>
      <vt:variant>
        <vt:i4>1</vt:i4>
      </vt:variant>
    </vt:vector>
  </HeadingPairs>
  <TitlesOfParts>
    <vt:vector size="1" baseType="lpstr">
      <vt:lpstr>推　薦　書</vt:lpstr>
    </vt:vector>
  </TitlesOfParts>
  <Company>産業医科大学</Company>
  <LinksUpToDate>false</LinksUpToDate>
  <CharactersWithSpaces>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推　薦　書</dc:title>
  <dc:subject/>
  <dc:creator>産業医科大学</dc:creator>
  <cp:keywords/>
  <cp:lastModifiedBy>江島 朋子</cp:lastModifiedBy>
  <cp:revision>2</cp:revision>
  <cp:lastPrinted>2021-08-25T08:17:00Z</cp:lastPrinted>
  <dcterms:created xsi:type="dcterms:W3CDTF">2025-10-27T02:38:00Z</dcterms:created>
  <dcterms:modified xsi:type="dcterms:W3CDTF">2025-10-27T02:38:00Z</dcterms:modified>
</cp:coreProperties>
</file>